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nki及marginnote卡片教程视频整理"/>
    <w:p>
      <w:pPr>
        <w:pStyle w:val="Heading1"/>
      </w:pPr>
      <w:r>
        <w:t xml:space="preserve">anki及marginnote卡片教程视频整理</w:t>
      </w:r>
    </w:p>
    <w:bookmarkStart w:id="21" w:name="X4398b80a0c5c4b0c0504c831a41ef86118ba8bb"/>
    <w:p>
      <w:pPr>
        <w:numPr>
          <w:ilvl w:val="0"/>
          <w:numId w:val="1001"/>
        </w:numPr>
      </w:pPr>
      <w:r>
        <w:t xml:space="preserve">anki新手入门教程</w:t>
      </w:r>
    </w:p>
    <w:bookmarkStart w:id="20" w:name="Xea650bf918ae733e407d2033b8845f287db7745"/>
    <w:p>
      <w:pPr>
        <w:numPr>
          <w:ilvl w:val="1"/>
          <w:numId w:val="1002"/>
        </w:numPr>
      </w:pPr>
      <w:r>
        <w:t xml:space="preserve">【【iPad】anki新手入门教程 让记忆力重返青春|背书必备APP】 https://www.bilibili.com/video/BV1Yv411C7Fg/?share_source=copy_web&amp;vd_source=a71a21c042d79ee21922c214edbf54e9</w:t>
      </w:r>
    </w:p>
    <w:bookmarkEnd w:id="20"/>
    <w:bookmarkEnd w:id="21"/>
    <w:bookmarkStart w:id="23" w:name="X6b6d73c75f27eef67ab37d6b07c042774c32c33"/>
    <w:p>
      <w:pPr>
        <w:numPr>
          <w:ilvl w:val="0"/>
          <w:numId w:val="1001"/>
        </w:numPr>
      </w:pPr>
      <w:r>
        <w:t xml:space="preserve">手机版anki入门教程</w:t>
      </w:r>
    </w:p>
    <w:bookmarkStart w:id="22" w:name="X2901afaaf2c00a99e6b190f6cad0a42d7faa5b6"/>
    <w:p>
      <w:pPr>
        <w:numPr>
          <w:ilvl w:val="1"/>
          <w:numId w:val="1003"/>
        </w:numPr>
      </w:pPr>
      <w:r>
        <w:t xml:space="preserve">【最强背书工具安利|文科背书福音|anki简介与实操】 https://www.bilibili.com/video/BV1BZ4y1p7D3/?share_source=copy_web&amp;vd_source=a71a21c042d79ee21922c214edbf54e9</w:t>
      </w:r>
    </w:p>
    <w:bookmarkEnd w:id="22"/>
    <w:bookmarkEnd w:id="23"/>
    <w:bookmarkStart w:id="26" w:name="X89f21b8f9d9f751ac79d78f3ce6955d5a0fb2cc"/>
    <w:p>
      <w:pPr>
        <w:numPr>
          <w:ilvl w:val="0"/>
          <w:numId w:val="1001"/>
        </w:numPr>
      </w:pPr>
      <w:r>
        <w:t xml:space="preserve">ankix蓝牙游戏手柄</w:t>
      </w:r>
    </w:p>
    <w:bookmarkStart w:id="24" w:name="X8e3843b3f5c639be8652c8e7a61b228919be2bb"/>
    <w:p>
      <w:pPr>
        <w:numPr>
          <w:ilvl w:val="1"/>
          <w:numId w:val="1004"/>
        </w:numPr>
      </w:pPr>
      <w:r>
        <w:t xml:space="preserve">【Ipad+anki+蓝牙游戏手柄 从未有过的丝滑使用体验，背书效率直接翻倍！】 https://www.bilibili.com/video/BV11z4y167Nf/?share_source=copy_web&amp;vd_source=a71a21c042d79ee21922c214edbf54e9</w:t>
      </w:r>
    </w:p>
    <w:bookmarkEnd w:id="24"/>
    <w:bookmarkStart w:id="25" w:name="X29e8ef2d34170b9521b5ff213f660032900413d"/>
    <w:p>
      <w:pPr>
        <w:numPr>
          <w:ilvl w:val="1"/>
          <w:numId w:val="1004"/>
        </w:numPr>
      </w:pPr>
      <w:r>
        <w:t xml:space="preserve">【iPad+anki +蓝牙游戏手柄（2）演示一下我如何定期整理错题！】 https://www.bilibili.com/video/BV1DT4y1N77s/?share_source=copy_web&amp;vd_source=a71a21c042d79ee21922c214edbf54e9</w:t>
      </w:r>
    </w:p>
    <w:bookmarkEnd w:id="25"/>
    <w:bookmarkEnd w:id="26"/>
    <w:bookmarkStart w:id="28" w:name="X684025ad30368d728f1a64192d6a71e601843a7"/>
    <w:p>
      <w:pPr>
        <w:numPr>
          <w:ilvl w:val="0"/>
          <w:numId w:val="1001"/>
        </w:numPr>
      </w:pPr>
      <w:r>
        <w:t xml:space="preserve">anki填空题制卡</w:t>
      </w:r>
    </w:p>
    <w:bookmarkStart w:id="27" w:name="Xf8698a2347bbd5e12f512393d8f50867caa192d"/>
    <w:p>
      <w:pPr>
        <w:numPr>
          <w:ilvl w:val="1"/>
          <w:numId w:val="1005"/>
        </w:numPr>
      </w:pPr>
      <w:r>
        <w:t xml:space="preserve">【【南风纪】教你用学习神器anki自制卡片｜填空题类型笔记 ｜科学复习才能完美逆袭】 https://www.bilibili.com/video/BV16b411h7mM/?share_source=copy_web&amp;vd_source=a71a21c042d79ee21922c214edbf54e9</w:t>
      </w:r>
    </w:p>
    <w:bookmarkEnd w:id="27"/>
    <w:bookmarkEnd w:id="28"/>
    <w:bookmarkStart w:id="30" w:name="X7bfb764b621e6e4b5fced511674066053e5f8d7"/>
    <w:p>
      <w:pPr>
        <w:numPr>
          <w:ilvl w:val="0"/>
          <w:numId w:val="1001"/>
        </w:numPr>
      </w:pPr>
      <w:r>
        <w:t xml:space="preserve">anki图片挖空制卡</w:t>
      </w:r>
    </w:p>
    <w:bookmarkStart w:id="29" w:name="Xa8604cbcedd7ab71f20d6fc4281240bc63a11cc"/>
    <w:p>
      <w:pPr>
        <w:numPr>
          <w:ilvl w:val="1"/>
          <w:numId w:val="1006"/>
        </w:numPr>
      </w:pPr>
      <w:r>
        <w:t xml:space="preserve">【【有宝藏】考研必备学习利器anki插件教程｜宝藏软件｜学习app分享｜专业课考研经验】 https://www.bilibili.com/video/BV1fV411z7Gg/?share_source=copy_web&amp;vd_source=a71a21c042d79ee21922c214edbf54e9</w:t>
      </w:r>
    </w:p>
    <w:bookmarkEnd w:id="29"/>
    <w:bookmarkEnd w:id="30"/>
    <w:bookmarkStart w:id="33" w:name="Xceefb1b2ccaf4ec64cd218ff7d952413f209ade"/>
    <w:p>
      <w:pPr>
        <w:numPr>
          <w:ilvl w:val="0"/>
          <w:numId w:val="1001"/>
        </w:numPr>
      </w:pPr>
      <w:r>
        <w:t xml:space="preserve">anki其他好用的可视化插件</w:t>
      </w:r>
    </w:p>
    <w:bookmarkStart w:id="31" w:name="Xcb8df647a03692954ad0767fc471c74b2196538"/>
    <w:p>
      <w:pPr>
        <w:numPr>
          <w:ilvl w:val="1"/>
          <w:numId w:val="1007"/>
        </w:numPr>
      </w:pPr>
      <w:r>
        <w:t xml:space="preserve">【Anki插件介绍02】 https://www.bilibili.com/video/BV1o64y187CU/?share_source=copy_web&amp;vd_source=a71a21c042d79ee21922c214edbf54e9</w:t>
      </w:r>
    </w:p>
    <w:bookmarkEnd w:id="31"/>
    <w:bookmarkStart w:id="32" w:name="X3f66905bfa415ba18e6e31a464a109b7b53f5a0"/>
    <w:p>
      <w:pPr>
        <w:numPr>
          <w:ilvl w:val="1"/>
          <w:numId w:val="1007"/>
        </w:numPr>
      </w:pPr>
      <w:r>
        <w:t xml:space="preserve">【Anki插件介绍【干货满满！】】 https://www.bilibili.com/video/BV1Sb4y1U7gg/?share_source=copy_web&amp;vd_source=a71a21c042d79ee21922c214edbf54e9</w:t>
      </w:r>
    </w:p>
    <w:bookmarkEnd w:id="32"/>
    <w:bookmarkEnd w:id="33"/>
    <w:bookmarkStart w:id="35" w:name="Xedc576ba4d961e29aae59c396a367d6ecab04d2"/>
    <w:p>
      <w:pPr>
        <w:numPr>
          <w:ilvl w:val="0"/>
          <w:numId w:val="1001"/>
        </w:numPr>
      </w:pPr>
      <w:r>
        <w:t xml:space="preserve">MarginNote复习卡片制作</w:t>
      </w:r>
    </w:p>
    <w:bookmarkStart w:id="34" w:name="X8af5b74aeb0601689fa16aad9422fba57c9ac00"/>
    <w:p>
      <w:pPr>
        <w:numPr>
          <w:ilvl w:val="1"/>
          <w:numId w:val="1008"/>
        </w:numPr>
      </w:pPr>
      <w:r>
        <w:t xml:space="preserve">【【MarginNote（一）】简单粗暴复习卡片制作｜平替Anki】 https://www.bilibili.com/video/BV1WD4y1z7jn/?share_source=copy_web&amp;vd_source=a71a21c042d79ee21922c214edbf54e9</w:t>
      </w:r>
    </w:p>
    <w:bookmarkEnd w:id="34"/>
    <w:bookmarkEnd w:id="35"/>
    <w:bookmarkStart w:id="37" w:name="Xd8fe104f68e6991cd1a5da74bf3a754f2ee8e6f"/>
    <w:p>
      <w:pPr>
        <w:numPr>
          <w:ilvl w:val="0"/>
          <w:numId w:val="1001"/>
        </w:numPr>
      </w:pPr>
      <w:r>
        <w:t xml:space="preserve">MarginNote复习卡片导入anki</w:t>
      </w:r>
    </w:p>
    <w:bookmarkStart w:id="36" w:name="Xcd44552bb0464e16dc6b618c71295e9fcd098ff"/>
    <w:p>
      <w:pPr>
        <w:numPr>
          <w:ilvl w:val="1"/>
          <w:numId w:val="1009"/>
        </w:numPr>
      </w:pPr>
      <w:r>
        <w:t xml:space="preserve">【【思维导图框架|做笔记背书篇】marginnote pro+anki+ithoughts无纸化组合学习干货ipad提高考研学习效率懒人生产力upup】 https://www.bilibili.com/video/BV1Gp4y1C7MC/?share_source=copy_web&amp;vd_source=a71a21c042d79ee21922c214edbf54e9</w:t>
      </w:r>
    </w:p>
    <w:bookmarkEnd w:id="36"/>
    <w:bookmarkEnd w:id="37"/>
    <w:p>
      <w:pPr>
        <w:pStyle w:val="FirstParagraph"/>
      </w:pPr>
      <w:r>
        <w:t xml:space="preserve">‍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0T08:26:28Z</dcterms:created>
  <dcterms:modified xsi:type="dcterms:W3CDTF">2022-10-30T08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